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ACB27" w14:textId="592047DF" w:rsidR="00C4068B" w:rsidRDefault="0043205D" w:rsidP="00C4068B">
      <w:pPr>
        <w:pStyle w:val="Title"/>
        <w:jc w:val="center"/>
        <w:rPr>
          <w:sz w:val="52"/>
          <w:szCs w:val="52"/>
        </w:rPr>
      </w:pPr>
      <w:bookmarkStart w:id="0" w:name="OLE_LINK2"/>
      <w:r>
        <w:rPr>
          <w:noProof/>
        </w:rPr>
        <w:drawing>
          <wp:inline distT="0" distB="0" distL="0" distR="0" wp14:anchorId="3C200872" wp14:editId="33F0C07A">
            <wp:extent cx="964019" cy="649781"/>
            <wp:effectExtent l="0" t="0" r="7620" b="0"/>
            <wp:docPr id="7" name="Picture 7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56" t="16091" r="17931" b="13794"/>
                    <a:stretch/>
                  </pic:blipFill>
                  <pic:spPr bwMode="auto">
                    <a:xfrm>
                      <a:off x="0" y="0"/>
                      <a:ext cx="970615" cy="654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44764" w14:textId="4A2F558A" w:rsidR="0043205D" w:rsidRPr="00DE433F" w:rsidRDefault="0043205D" w:rsidP="00C4068B">
      <w:pPr>
        <w:pStyle w:val="Title"/>
        <w:jc w:val="center"/>
        <w:rPr>
          <w:sz w:val="52"/>
          <w:szCs w:val="52"/>
        </w:rPr>
      </w:pPr>
      <w:r w:rsidRPr="00DE433F">
        <w:rPr>
          <w:sz w:val="52"/>
          <w:szCs w:val="52"/>
        </w:rPr>
        <w:t xml:space="preserve">Lab </w:t>
      </w:r>
      <w:r w:rsidR="00430FF8">
        <w:rPr>
          <w:sz w:val="52"/>
          <w:szCs w:val="52"/>
        </w:rPr>
        <w:t>8</w:t>
      </w:r>
      <w:r w:rsidRPr="00DE433F">
        <w:rPr>
          <w:sz w:val="52"/>
          <w:szCs w:val="52"/>
        </w:rPr>
        <w:t xml:space="preserve">: </w:t>
      </w:r>
      <w:r w:rsidR="00B4036D">
        <w:rPr>
          <w:sz w:val="52"/>
          <w:szCs w:val="52"/>
        </w:rPr>
        <w:t>Improving Designs</w:t>
      </w:r>
      <w:r w:rsidR="00563263">
        <w:rPr>
          <w:sz w:val="52"/>
          <w:szCs w:val="52"/>
        </w:rPr>
        <w:t xml:space="preserve">, </w:t>
      </w:r>
      <w:r w:rsidR="00864EA4">
        <w:rPr>
          <w:sz w:val="52"/>
          <w:szCs w:val="52"/>
        </w:rPr>
        <w:t>Snow College</w:t>
      </w:r>
      <w:r w:rsidR="00563263">
        <w:rPr>
          <w:sz w:val="52"/>
          <w:szCs w:val="52"/>
        </w:rPr>
        <w:t xml:space="preserve"> Part 2</w:t>
      </w:r>
    </w:p>
    <w:p w14:paraId="6633AA62" w14:textId="09CC24B8" w:rsidR="0043205D" w:rsidRPr="00DE433F" w:rsidRDefault="006D0381" w:rsidP="0043205D">
      <w:pPr>
        <w:pStyle w:val="Subtitle"/>
        <w:jc w:val="center"/>
      </w:pPr>
      <w:r>
        <w:t>LIS464 – Applied Database Design</w:t>
      </w:r>
    </w:p>
    <w:p w14:paraId="4444B730" w14:textId="77777777" w:rsidR="0043205D" w:rsidRPr="00DE433F" w:rsidRDefault="0043205D" w:rsidP="0043205D">
      <w:pPr>
        <w:jc w:val="center"/>
        <w:rPr>
          <w:sz w:val="20"/>
          <w:szCs w:val="20"/>
        </w:rPr>
      </w:pPr>
      <w:r w:rsidRPr="00DE433F">
        <w:rPr>
          <w:sz w:val="20"/>
          <w:szCs w:val="20"/>
        </w:rPr>
        <w:t>Information School, University of Wisconsin-Madison</w:t>
      </w:r>
    </w:p>
    <w:bookmarkEnd w:id="0"/>
    <w:p w14:paraId="487AAA31" w14:textId="5926DF17" w:rsidR="0043205D" w:rsidRDefault="0043205D" w:rsidP="0043205D">
      <w:pPr>
        <w:rPr>
          <w:rFonts w:cstheme="minorHAnsi"/>
        </w:rPr>
      </w:pPr>
      <w:r w:rsidRPr="00E90CEC">
        <w:rPr>
          <w:rFonts w:cstheme="minorHAnsi"/>
          <w:b/>
          <w:bCs/>
        </w:rPr>
        <w:t>Deliverables:</w:t>
      </w:r>
      <w:r>
        <w:rPr>
          <w:rFonts w:cstheme="minorHAnsi"/>
        </w:rPr>
        <w:t xml:space="preserve"> This word document with questions answered</w:t>
      </w:r>
      <w:r w:rsidR="009F65EF">
        <w:rPr>
          <w:rFonts w:cstheme="minorHAnsi"/>
        </w:rPr>
        <w:t xml:space="preserve"> uploaded to the Canvas assignment space</w:t>
      </w:r>
      <w:r>
        <w:rPr>
          <w:rFonts w:cstheme="minorHAnsi"/>
        </w:rPr>
        <w:t xml:space="preserve">. </w:t>
      </w:r>
    </w:p>
    <w:p w14:paraId="276AEE9F" w14:textId="4B417971" w:rsidR="00FA1C4F" w:rsidRDefault="00FA1C4F" w:rsidP="00AC3A22">
      <w:r w:rsidRPr="00FA1C4F">
        <w:rPr>
          <w:b/>
          <w:bCs/>
        </w:rPr>
        <w:t>Description</w:t>
      </w:r>
      <w:r>
        <w:t xml:space="preserve">: The lab has two components. The first part asks you to modify a bad design of a database, and the second part provides an opportunity for you to design a new database. </w:t>
      </w:r>
    </w:p>
    <w:p w14:paraId="2643294E" w14:textId="5073F4E3" w:rsidR="00D04845" w:rsidRPr="00FE7D5D" w:rsidRDefault="00FE7D5D" w:rsidP="001A0F70">
      <w:pPr>
        <w:pStyle w:val="Heading2"/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</w:pPr>
      <w:r w:rsidRPr="00FE7D5D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Problem</w:t>
      </w:r>
      <w:r w:rsidR="00967F1C" w:rsidRPr="00FE7D5D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 xml:space="preserve"> </w:t>
      </w:r>
      <w:r w:rsidR="00250759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1</w:t>
      </w:r>
      <w:r w:rsidR="00967F1C" w:rsidRPr="00FE7D5D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 xml:space="preserve">: </w:t>
      </w:r>
      <w:r w:rsidR="00A016EE" w:rsidRPr="00FE7D5D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 xml:space="preserve">Building </w:t>
      </w:r>
      <w:r w:rsidR="00314301" w:rsidRPr="00FE7D5D">
        <w:rPr>
          <w:rFonts w:asciiTheme="minorHAnsi" w:hAnsiTheme="minorHAnsi" w:cstheme="minorHAnsi"/>
          <w:color w:val="000000" w:themeColor="text1"/>
          <w:sz w:val="28"/>
          <w:szCs w:val="28"/>
          <w:u w:val="single"/>
        </w:rPr>
        <w:t>Snow College</w:t>
      </w:r>
    </w:p>
    <w:p w14:paraId="546DCDC5" w14:textId="59882ADE" w:rsidR="001A0F70" w:rsidRDefault="00FE7D5D" w:rsidP="001A0F70">
      <w:r>
        <w:t>Given the following set of entities</w:t>
      </w:r>
      <w:r w:rsidR="00250759">
        <w:t xml:space="preserve"> and relationship lines and symbols</w:t>
      </w:r>
      <w:r>
        <w:t xml:space="preserve"> for Snow College, </w:t>
      </w:r>
      <w:r w:rsidR="00E66C2C">
        <w:t>answer the following problem sets</w:t>
      </w:r>
      <w:r>
        <w:t>.</w:t>
      </w:r>
    </w:p>
    <w:p w14:paraId="3D55AF79" w14:textId="4ADAEE30" w:rsidR="009C6C71" w:rsidRDefault="00047B7A" w:rsidP="00FE7D5D">
      <w:pPr>
        <w:pStyle w:val="ListParagraph"/>
      </w:pPr>
      <w:r>
        <w:rPr>
          <w:noProof/>
        </w:rPr>
        <w:drawing>
          <wp:inline distT="0" distB="0" distL="0" distR="0" wp14:anchorId="4BF093C9" wp14:editId="28A335CF">
            <wp:extent cx="2922866" cy="2895600"/>
            <wp:effectExtent l="0" t="0" r="0" b="0"/>
            <wp:docPr id="1132689524" name="Picture 1" descr="A diagram of a cours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689524" name="Picture 1" descr="A diagram of a cours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29079" cy="290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5DF1D" w14:textId="0ED16D84" w:rsidR="00250759" w:rsidRPr="00250759" w:rsidRDefault="00FE7D5D" w:rsidP="00FE7D5D">
      <w:pPr>
        <w:rPr>
          <w:sz w:val="36"/>
          <w:szCs w:val="36"/>
        </w:rPr>
      </w:pPr>
      <w:r w:rsidRPr="00250759">
        <w:rPr>
          <w:b/>
          <w:bCs/>
          <w:sz w:val="28"/>
          <w:szCs w:val="28"/>
        </w:rPr>
        <w:t>Problem 2</w:t>
      </w:r>
      <w:r w:rsidR="00250759">
        <w:rPr>
          <w:b/>
          <w:bCs/>
          <w:sz w:val="28"/>
          <w:szCs w:val="28"/>
        </w:rPr>
        <w:t>: Creating Attributes and Keys</w:t>
      </w:r>
    </w:p>
    <w:p w14:paraId="1DAC77B5" w14:textId="57E16894" w:rsidR="00FE7D5D" w:rsidRDefault="00FE7D5D" w:rsidP="00FE7D5D">
      <w:r>
        <w:t>For each entity, make a list of attributes using good naming conventions and table prefixes.  Label PKs and include FKs where appropriate.</w:t>
      </w:r>
    </w:p>
    <w:p w14:paraId="4BC8C57C" w14:textId="2250169F" w:rsidR="00FE7D5D" w:rsidRDefault="00FE7D5D" w:rsidP="00FE7D5D">
      <w:r>
        <w:t>Semester:</w:t>
      </w:r>
      <w:r w:rsidR="00BE222E">
        <w:t xml:space="preserve"> </w:t>
      </w:r>
    </w:p>
    <w:p w14:paraId="63E528E2" w14:textId="533CF199" w:rsidR="00BE222E" w:rsidRDefault="00BE222E" w:rsidP="00FE7D5D">
      <w:proofErr w:type="spellStart"/>
      <w:r>
        <w:t>SemesterID</w:t>
      </w:r>
      <w:proofErr w:type="spellEnd"/>
      <w:r>
        <w:t xml:space="preserve"> (PK) </w:t>
      </w:r>
    </w:p>
    <w:p w14:paraId="6EEAFF37" w14:textId="3465036D" w:rsidR="00BE222E" w:rsidRDefault="00BE222E" w:rsidP="00FE7D5D">
      <w:proofErr w:type="spellStart"/>
      <w:r>
        <w:t>SemesterName</w:t>
      </w:r>
      <w:proofErr w:type="spellEnd"/>
    </w:p>
    <w:p w14:paraId="3C3B13BE" w14:textId="4DBC2EB5" w:rsidR="00BE222E" w:rsidRDefault="00BE222E" w:rsidP="00FE7D5D">
      <w:proofErr w:type="spellStart"/>
      <w:r>
        <w:t>SemesterYear</w:t>
      </w:r>
      <w:proofErr w:type="spellEnd"/>
    </w:p>
    <w:p w14:paraId="3171CA8D" w14:textId="342B01B0" w:rsidR="00BE222E" w:rsidRDefault="00BE222E" w:rsidP="00FE7D5D">
      <w:proofErr w:type="spellStart"/>
      <w:r>
        <w:t>SemesterStartDate</w:t>
      </w:r>
      <w:proofErr w:type="spellEnd"/>
    </w:p>
    <w:p w14:paraId="4C71A3C2" w14:textId="2679DF8B" w:rsidR="00BE222E" w:rsidRDefault="00BE222E" w:rsidP="00FE7D5D">
      <w:proofErr w:type="spellStart"/>
      <w:r>
        <w:lastRenderedPageBreak/>
        <w:t>SemesterEnddate</w:t>
      </w:r>
      <w:proofErr w:type="spellEnd"/>
    </w:p>
    <w:p w14:paraId="62DB6EC9" w14:textId="77777777" w:rsidR="00BE222E" w:rsidRDefault="00BE222E" w:rsidP="00FE7D5D"/>
    <w:p w14:paraId="3DBF534B" w14:textId="67BBAB78" w:rsidR="00FE7D5D" w:rsidRDefault="00FE7D5D" w:rsidP="00FE7D5D">
      <w:r>
        <w:t>Student:</w:t>
      </w:r>
    </w:p>
    <w:p w14:paraId="1ABD03C8" w14:textId="19C7751F" w:rsidR="00BE222E" w:rsidRDefault="00BE222E" w:rsidP="00FE7D5D">
      <w:proofErr w:type="spellStart"/>
      <w:r>
        <w:t>StudentID</w:t>
      </w:r>
      <w:proofErr w:type="spellEnd"/>
      <w:r>
        <w:t xml:space="preserve"> (PK)</w:t>
      </w:r>
    </w:p>
    <w:p w14:paraId="51D1C7AC" w14:textId="1263ED85" w:rsidR="00BE222E" w:rsidRDefault="00BE222E" w:rsidP="00FE7D5D">
      <w:proofErr w:type="spellStart"/>
      <w:r>
        <w:t>StuFirstName</w:t>
      </w:r>
      <w:proofErr w:type="spellEnd"/>
    </w:p>
    <w:p w14:paraId="56569C94" w14:textId="326A6E8F" w:rsidR="00BE222E" w:rsidRDefault="00BE222E" w:rsidP="00FE7D5D">
      <w:proofErr w:type="spellStart"/>
      <w:r>
        <w:t>StuLastName</w:t>
      </w:r>
      <w:proofErr w:type="spellEnd"/>
    </w:p>
    <w:p w14:paraId="4745A7AF" w14:textId="5A0C9A62" w:rsidR="00BE222E" w:rsidRDefault="00BE222E" w:rsidP="00FE7D5D">
      <w:proofErr w:type="spellStart"/>
      <w:r>
        <w:t>StuDOB</w:t>
      </w:r>
      <w:proofErr w:type="spellEnd"/>
    </w:p>
    <w:p w14:paraId="735EA076" w14:textId="320B8048" w:rsidR="00BE222E" w:rsidRDefault="00BE222E" w:rsidP="00FE7D5D">
      <w:proofErr w:type="spellStart"/>
      <w:r>
        <w:t>StuEmail</w:t>
      </w:r>
      <w:proofErr w:type="spellEnd"/>
    </w:p>
    <w:p w14:paraId="3B8BB5F1" w14:textId="772E8369" w:rsidR="00BE222E" w:rsidRDefault="00BE222E" w:rsidP="00FE7D5D">
      <w:proofErr w:type="spellStart"/>
      <w:r>
        <w:t>StuPhoneNum</w:t>
      </w:r>
      <w:proofErr w:type="spellEnd"/>
    </w:p>
    <w:p w14:paraId="5DD40457" w14:textId="12C58949" w:rsidR="00BE222E" w:rsidRDefault="00BE222E" w:rsidP="00FE7D5D">
      <w:proofErr w:type="spellStart"/>
      <w:r>
        <w:t>StuUniversityID</w:t>
      </w:r>
      <w:proofErr w:type="spellEnd"/>
    </w:p>
    <w:p w14:paraId="7A0DA369" w14:textId="5AEF6F9A" w:rsidR="00BE222E" w:rsidRDefault="00BE222E" w:rsidP="00FE7D5D"/>
    <w:p w14:paraId="2C2DD48F" w14:textId="75404BEF" w:rsidR="00BE222E" w:rsidRDefault="00FE7D5D" w:rsidP="00FE7D5D">
      <w:r>
        <w:t>Course:</w:t>
      </w:r>
    </w:p>
    <w:p w14:paraId="37870442" w14:textId="397E435F" w:rsidR="00BE222E" w:rsidRDefault="00BE222E" w:rsidP="00FE7D5D">
      <w:proofErr w:type="spellStart"/>
      <w:r>
        <w:t>CourseID</w:t>
      </w:r>
      <w:proofErr w:type="spellEnd"/>
      <w:r>
        <w:t xml:space="preserve"> (PK/FK)</w:t>
      </w:r>
    </w:p>
    <w:p w14:paraId="75B9642E" w14:textId="5844D988" w:rsidR="00BE222E" w:rsidRDefault="00BE222E" w:rsidP="00FE7D5D">
      <w:proofErr w:type="spellStart"/>
      <w:r>
        <w:t>RequisiteID</w:t>
      </w:r>
      <w:proofErr w:type="spellEnd"/>
      <w:r>
        <w:t xml:space="preserve"> (PK/FK)</w:t>
      </w:r>
    </w:p>
    <w:p w14:paraId="71498CE1" w14:textId="3A280CF7" w:rsidR="00BE222E" w:rsidRDefault="00BE222E" w:rsidP="00FE7D5D">
      <w:proofErr w:type="spellStart"/>
      <w:r>
        <w:t>CourseName</w:t>
      </w:r>
      <w:proofErr w:type="spellEnd"/>
    </w:p>
    <w:p w14:paraId="11ABE418" w14:textId="48F126B6" w:rsidR="00BE222E" w:rsidRDefault="00BE222E" w:rsidP="00FE7D5D">
      <w:proofErr w:type="spellStart"/>
      <w:r>
        <w:t>CourseCreditHrs</w:t>
      </w:r>
      <w:proofErr w:type="spellEnd"/>
    </w:p>
    <w:p w14:paraId="1A5305E1" w14:textId="390E00E5" w:rsidR="00BE222E" w:rsidRDefault="00BE222E" w:rsidP="00FE7D5D">
      <w:proofErr w:type="spellStart"/>
      <w:r>
        <w:t>CourseLevel</w:t>
      </w:r>
      <w:proofErr w:type="spellEnd"/>
    </w:p>
    <w:p w14:paraId="5116EFA5" w14:textId="10CE7981" w:rsidR="00BE222E" w:rsidRDefault="00BE222E" w:rsidP="00FE7D5D">
      <w:proofErr w:type="spellStart"/>
      <w:r>
        <w:t>CourseDescription</w:t>
      </w:r>
      <w:proofErr w:type="spellEnd"/>
    </w:p>
    <w:p w14:paraId="13D2235A" w14:textId="77777777" w:rsidR="00BE222E" w:rsidRDefault="00BE222E" w:rsidP="00FE7D5D"/>
    <w:p w14:paraId="2021F9FF" w14:textId="69451573" w:rsidR="00FE7D5D" w:rsidRDefault="00FE7D5D" w:rsidP="00FE7D5D">
      <w:r>
        <w:t>Class:</w:t>
      </w:r>
      <w:r w:rsidR="00BE222E">
        <w:t xml:space="preserve"> </w:t>
      </w:r>
    </w:p>
    <w:p w14:paraId="41A91DA5" w14:textId="0BB38377" w:rsidR="00BE222E" w:rsidRDefault="00BE222E" w:rsidP="00FE7D5D">
      <w:proofErr w:type="spellStart"/>
      <w:r>
        <w:t>ClassID</w:t>
      </w:r>
      <w:proofErr w:type="spellEnd"/>
      <w:r>
        <w:t xml:space="preserve"> (PK)</w:t>
      </w:r>
    </w:p>
    <w:p w14:paraId="7279F007" w14:textId="08F4E294" w:rsidR="00BE222E" w:rsidRDefault="00BE222E" w:rsidP="00FE7D5D">
      <w:proofErr w:type="spellStart"/>
      <w:r>
        <w:t>CourseID</w:t>
      </w:r>
      <w:proofErr w:type="spellEnd"/>
      <w:r>
        <w:t xml:space="preserve"> (FK)</w:t>
      </w:r>
    </w:p>
    <w:p w14:paraId="16AD2B19" w14:textId="5235A776" w:rsidR="00BE222E" w:rsidRDefault="00BE222E" w:rsidP="00FE7D5D">
      <w:proofErr w:type="spellStart"/>
      <w:r>
        <w:t>SemesterID</w:t>
      </w:r>
      <w:proofErr w:type="spellEnd"/>
      <w:r>
        <w:t xml:space="preserve"> (FK) </w:t>
      </w:r>
    </w:p>
    <w:p w14:paraId="41053F77" w14:textId="15C43ACB" w:rsidR="00BE222E" w:rsidRDefault="00BE222E" w:rsidP="00FE7D5D">
      <w:proofErr w:type="spellStart"/>
      <w:r>
        <w:t>LecturerID</w:t>
      </w:r>
      <w:proofErr w:type="spellEnd"/>
      <w:r>
        <w:t xml:space="preserve"> (FK) </w:t>
      </w:r>
    </w:p>
    <w:p w14:paraId="68B518F5" w14:textId="77777777" w:rsidR="00BE222E" w:rsidRDefault="00BE222E" w:rsidP="00FE7D5D"/>
    <w:p w14:paraId="5A16FD5E" w14:textId="07CC16D4" w:rsidR="00FE7D5D" w:rsidRDefault="00FE7D5D" w:rsidP="00FE7D5D">
      <w:r>
        <w:t>Lecturer:</w:t>
      </w:r>
      <w:r w:rsidR="00BE222E">
        <w:t xml:space="preserve"> </w:t>
      </w:r>
    </w:p>
    <w:p w14:paraId="48C39AC2" w14:textId="24103CEA" w:rsidR="00BE222E" w:rsidRDefault="00BE222E" w:rsidP="00FE7D5D">
      <w:proofErr w:type="spellStart"/>
      <w:r>
        <w:t>LecturerID</w:t>
      </w:r>
      <w:proofErr w:type="spellEnd"/>
      <w:r>
        <w:t xml:space="preserve"> (PK)</w:t>
      </w:r>
    </w:p>
    <w:p w14:paraId="2451CE93" w14:textId="1E55D746" w:rsidR="00BE222E" w:rsidRDefault="00BE222E" w:rsidP="00FE7D5D">
      <w:proofErr w:type="spellStart"/>
      <w:r>
        <w:t>LectFirstName</w:t>
      </w:r>
      <w:proofErr w:type="spellEnd"/>
    </w:p>
    <w:p w14:paraId="00AE6B80" w14:textId="2A278BF5" w:rsidR="00BE222E" w:rsidRDefault="00BE222E" w:rsidP="00FE7D5D">
      <w:proofErr w:type="spellStart"/>
      <w:r>
        <w:t>LectLastName</w:t>
      </w:r>
      <w:proofErr w:type="spellEnd"/>
    </w:p>
    <w:p w14:paraId="56288F6D" w14:textId="22838BD8" w:rsidR="00BE222E" w:rsidRDefault="00BE222E" w:rsidP="00FE7D5D">
      <w:proofErr w:type="spellStart"/>
      <w:r>
        <w:lastRenderedPageBreak/>
        <w:t>LectDOB</w:t>
      </w:r>
      <w:proofErr w:type="spellEnd"/>
    </w:p>
    <w:p w14:paraId="1C138B01" w14:textId="7B58F3E0" w:rsidR="00BE222E" w:rsidRDefault="00BE222E" w:rsidP="00FE7D5D">
      <w:proofErr w:type="spellStart"/>
      <w:r>
        <w:t>LectEmail</w:t>
      </w:r>
      <w:proofErr w:type="spellEnd"/>
    </w:p>
    <w:p w14:paraId="324AE01F" w14:textId="7A26EECD" w:rsidR="00BE222E" w:rsidRDefault="00BE222E" w:rsidP="00FE7D5D">
      <w:proofErr w:type="spellStart"/>
      <w:r>
        <w:t>LectPhoneNum</w:t>
      </w:r>
      <w:proofErr w:type="spellEnd"/>
    </w:p>
    <w:p w14:paraId="31180F1E" w14:textId="59033F22" w:rsidR="00BE222E" w:rsidRDefault="00BE222E" w:rsidP="00FE7D5D">
      <w:proofErr w:type="spellStart"/>
      <w:r>
        <w:t>LectUniversityID</w:t>
      </w:r>
      <w:proofErr w:type="spellEnd"/>
    </w:p>
    <w:p w14:paraId="692395F7" w14:textId="77777777" w:rsidR="00BE222E" w:rsidRDefault="00BE222E" w:rsidP="00FE7D5D"/>
    <w:p w14:paraId="2A78A81D" w14:textId="153D0CF5" w:rsidR="00FE7D5D" w:rsidRDefault="00FE7D5D" w:rsidP="00FE7D5D">
      <w:r>
        <w:t>Requisite:</w:t>
      </w:r>
      <w:r w:rsidR="00BE222E">
        <w:t xml:space="preserve"> </w:t>
      </w:r>
    </w:p>
    <w:p w14:paraId="0867A285" w14:textId="7D035F94" w:rsidR="00BE222E" w:rsidRDefault="00BE222E" w:rsidP="00FE7D5D">
      <w:proofErr w:type="spellStart"/>
      <w:r>
        <w:t>RequisiteID</w:t>
      </w:r>
      <w:proofErr w:type="spellEnd"/>
      <w:r>
        <w:t xml:space="preserve"> (PK/FK)</w:t>
      </w:r>
    </w:p>
    <w:p w14:paraId="3134028D" w14:textId="18C05446" w:rsidR="00BE222E" w:rsidRDefault="00BE222E" w:rsidP="00FE7D5D">
      <w:proofErr w:type="spellStart"/>
      <w:r>
        <w:t>CourseID</w:t>
      </w:r>
      <w:proofErr w:type="spellEnd"/>
      <w:r>
        <w:t xml:space="preserve"> (PK/FK)</w:t>
      </w:r>
    </w:p>
    <w:p w14:paraId="7F6B3B4D" w14:textId="77777777" w:rsidR="00BE222E" w:rsidRDefault="00BE222E" w:rsidP="00FE7D5D"/>
    <w:p w14:paraId="218E1E7A" w14:textId="4FCEE71E" w:rsidR="00792659" w:rsidRDefault="00FE7D5D" w:rsidP="00A82423">
      <w:proofErr w:type="spellStart"/>
      <w:r>
        <w:t>StudentClasses</w:t>
      </w:r>
      <w:proofErr w:type="spellEnd"/>
      <w:r>
        <w:t>:</w:t>
      </w:r>
      <w:r w:rsidR="00BE222E">
        <w:t xml:space="preserve"> </w:t>
      </w:r>
    </w:p>
    <w:p w14:paraId="4695BA8E" w14:textId="5B93C8AA" w:rsidR="00BE222E" w:rsidRDefault="00BE222E" w:rsidP="00A82423">
      <w:proofErr w:type="spellStart"/>
      <w:r>
        <w:t>StuClassID</w:t>
      </w:r>
      <w:proofErr w:type="spellEnd"/>
      <w:r>
        <w:t xml:space="preserve"> (PK) </w:t>
      </w:r>
    </w:p>
    <w:p w14:paraId="66227F70" w14:textId="37AD827C" w:rsidR="00BE222E" w:rsidRDefault="00BE222E" w:rsidP="00A82423">
      <w:proofErr w:type="spellStart"/>
      <w:r>
        <w:t>StudentID</w:t>
      </w:r>
      <w:proofErr w:type="spellEnd"/>
      <w:r>
        <w:t xml:space="preserve"> (FK) </w:t>
      </w:r>
    </w:p>
    <w:p w14:paraId="6DD541A0" w14:textId="13075403" w:rsidR="00BE222E" w:rsidRDefault="00BE222E" w:rsidP="00A82423">
      <w:pPr>
        <w:rPr>
          <w:color w:val="FF0000"/>
        </w:rPr>
      </w:pPr>
      <w:proofErr w:type="spellStart"/>
      <w:r>
        <w:t>ClassID</w:t>
      </w:r>
      <w:proofErr w:type="spellEnd"/>
      <w:r>
        <w:t xml:space="preserve"> (FK) </w:t>
      </w:r>
    </w:p>
    <w:p w14:paraId="114D0407" w14:textId="0FD5C4CA" w:rsidR="00541951" w:rsidRDefault="00541951" w:rsidP="009C6C71">
      <w:pPr>
        <w:rPr>
          <w:color w:val="FF0000"/>
        </w:rPr>
      </w:pPr>
    </w:p>
    <w:p w14:paraId="68DC3113" w14:textId="27018976" w:rsidR="000E5D85" w:rsidRPr="00250759" w:rsidRDefault="000E5D85" w:rsidP="009C6C71">
      <w:pPr>
        <w:rPr>
          <w:sz w:val="28"/>
          <w:szCs w:val="28"/>
          <w:u w:val="single"/>
        </w:rPr>
      </w:pPr>
      <w:r w:rsidRPr="00250759">
        <w:rPr>
          <w:sz w:val="28"/>
          <w:szCs w:val="28"/>
          <w:u w:val="single"/>
        </w:rPr>
        <w:t>Problem 3 Building</w:t>
      </w:r>
      <w:r w:rsidR="004979A7" w:rsidRPr="00250759">
        <w:rPr>
          <w:sz w:val="28"/>
          <w:szCs w:val="28"/>
          <w:u w:val="single"/>
        </w:rPr>
        <w:t xml:space="preserve"> four tables</w:t>
      </w:r>
    </w:p>
    <w:p w14:paraId="1E76DEE7" w14:textId="16FC7460" w:rsidR="00CF14A1" w:rsidRDefault="00CF14A1" w:rsidP="000E5D85">
      <w:r>
        <w:t xml:space="preserve">3.1 </w:t>
      </w:r>
      <w:r w:rsidR="000E5D85">
        <w:t xml:space="preserve">In your </w:t>
      </w:r>
      <w:r w:rsidR="000E5D85" w:rsidRPr="002254C9">
        <w:rPr>
          <w:color w:val="FF0000"/>
        </w:rPr>
        <w:t>DB2 space</w:t>
      </w:r>
      <w:r w:rsidR="000E5D85">
        <w:t xml:space="preserve">, create </w:t>
      </w:r>
      <w:r w:rsidR="000E5D85">
        <w:rPr>
          <w:u w:val="single"/>
        </w:rPr>
        <w:t>the following</w:t>
      </w:r>
      <w:r w:rsidR="000E5D85" w:rsidRPr="006E025E">
        <w:rPr>
          <w:u w:val="single"/>
        </w:rPr>
        <w:t xml:space="preserve"> </w:t>
      </w:r>
      <w:r w:rsidR="000E5D85">
        <w:rPr>
          <w:u w:val="single"/>
        </w:rPr>
        <w:t xml:space="preserve">four </w:t>
      </w:r>
      <w:r w:rsidR="000E5D85">
        <w:t xml:space="preserve">interlinked tables, including both PKs and FKs, and the relationships between them using either command line or the GUI.  </w:t>
      </w:r>
      <w:r w:rsidR="00250759">
        <w:t xml:space="preserve"> (Note, you can build more if you want, but only these 4 are required)</w:t>
      </w:r>
    </w:p>
    <w:p w14:paraId="511EDA70" w14:textId="79ABCA3F" w:rsidR="00CF14A1" w:rsidRDefault="00CF14A1" w:rsidP="000E5D85">
      <w:r>
        <w:tab/>
        <w:t xml:space="preserve">Students, </w:t>
      </w:r>
      <w:proofErr w:type="spellStart"/>
      <w:r>
        <w:t>StudentClasses</w:t>
      </w:r>
      <w:proofErr w:type="spellEnd"/>
      <w:r>
        <w:t>, Classes, Lecturers</w:t>
      </w:r>
    </w:p>
    <w:p w14:paraId="7C0BB031" w14:textId="77777777" w:rsidR="00250759" w:rsidRDefault="00250759" w:rsidP="00250759"/>
    <w:p w14:paraId="011E51F4" w14:textId="033AA655" w:rsidR="00250759" w:rsidRDefault="00CF14A1" w:rsidP="00250759">
      <w:r>
        <w:t xml:space="preserve">3.2 Create the relationships between the tables.  </w:t>
      </w:r>
      <w:r w:rsidR="000E5D85">
        <w:t>The tables must be directly linked using PK/FK pairs:</w:t>
      </w:r>
      <w:proofErr w:type="gramStart"/>
      <w:r w:rsidR="000E5D85">
        <w:t xml:space="preserve">  .</w:t>
      </w:r>
      <w:proofErr w:type="gramEnd"/>
      <w:r w:rsidR="000E5D85">
        <w:t xml:space="preserve">  You should not enter any data.</w:t>
      </w:r>
    </w:p>
    <w:p w14:paraId="24635818" w14:textId="67733EAC" w:rsidR="000E5D85" w:rsidRPr="00CF14A1" w:rsidRDefault="000E5D85" w:rsidP="00250759">
      <w:pPr>
        <w:rPr>
          <w:b/>
        </w:rPr>
      </w:pPr>
    </w:p>
    <w:p w14:paraId="79712DBB" w14:textId="5060226D" w:rsidR="00CF14A1" w:rsidRDefault="00CF14A1" w:rsidP="00250759">
      <w:r>
        <w:t xml:space="preserve">3.3   Insert screen shots from </w:t>
      </w:r>
      <w:r w:rsidR="00C942D0">
        <w:t>Akira</w:t>
      </w:r>
      <w:r>
        <w:t xml:space="preserve"> showing that you have successfully created each table in DB2 and imported the data.  To do so, run a DESC command for each of the four tables and post the results</w:t>
      </w:r>
      <w:r w:rsidR="00250759">
        <w:t xml:space="preserve">.  You do not need to enter any data.  This command should show PKs </w:t>
      </w:r>
      <w:r w:rsidR="002E03A2">
        <w:t xml:space="preserve">marked as PRI </w:t>
      </w:r>
      <w:r w:rsidR="00250759">
        <w:t>and FKs marked as MUL.</w:t>
      </w:r>
    </w:p>
    <w:p w14:paraId="5740AAE1" w14:textId="7C161C7B" w:rsidR="002E03A2" w:rsidRDefault="002E03A2" w:rsidP="00250759">
      <w:r>
        <w:t xml:space="preserve">Example good output from the DESC command that shows the PK (PRI) and FK (MUL): </w:t>
      </w:r>
    </w:p>
    <w:p w14:paraId="56818AFC" w14:textId="32FE60CE" w:rsidR="002E03A2" w:rsidRDefault="002E03A2" w:rsidP="00250759">
      <w:r>
        <w:rPr>
          <w:noProof/>
        </w:rPr>
        <w:drawing>
          <wp:inline distT="0" distB="0" distL="0" distR="0" wp14:anchorId="63D48079" wp14:editId="6A51804A">
            <wp:extent cx="3740342" cy="857294"/>
            <wp:effectExtent l="0" t="0" r="0" b="0"/>
            <wp:docPr id="9072034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20340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0342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D225A" w14:textId="77777777" w:rsidR="002E03A2" w:rsidRDefault="002E03A2" w:rsidP="00250759"/>
    <w:p w14:paraId="05F45E51" w14:textId="14E5B58B" w:rsidR="00CF14A1" w:rsidRDefault="00CF14A1" w:rsidP="00CF14A1">
      <w:pPr>
        <w:ind w:left="360"/>
      </w:pPr>
      <w:r w:rsidRPr="00C942D0">
        <w:t>DESC Students</w:t>
      </w:r>
    </w:p>
    <w:p w14:paraId="66CE96BB" w14:textId="43E260E6" w:rsidR="00BE222E" w:rsidRPr="00C942D0" w:rsidRDefault="00BE222E" w:rsidP="00CF14A1">
      <w:pPr>
        <w:ind w:left="360"/>
      </w:pPr>
      <w:r w:rsidRPr="00BE222E">
        <w:drawing>
          <wp:inline distT="0" distB="0" distL="0" distR="0" wp14:anchorId="5EAC38A9" wp14:editId="0CD9DFF3">
            <wp:extent cx="5943600" cy="3343275"/>
            <wp:effectExtent l="0" t="0" r="0" b="0"/>
            <wp:docPr id="18958744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87440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2F4D0" w14:textId="6D677FFC" w:rsidR="00CF14A1" w:rsidRDefault="00CF14A1" w:rsidP="00CF14A1">
      <w:pPr>
        <w:ind w:left="360"/>
      </w:pPr>
      <w:r w:rsidRPr="00C942D0">
        <w:t xml:space="preserve">DESC </w:t>
      </w:r>
      <w:proofErr w:type="spellStart"/>
      <w:r w:rsidRPr="00C942D0">
        <w:t>StudentClasses</w:t>
      </w:r>
      <w:proofErr w:type="spellEnd"/>
    </w:p>
    <w:p w14:paraId="1B1BBA18" w14:textId="54D15E20" w:rsidR="00BE222E" w:rsidRPr="00C942D0" w:rsidRDefault="00BE222E" w:rsidP="00CF14A1">
      <w:pPr>
        <w:ind w:left="360"/>
      </w:pPr>
      <w:r w:rsidRPr="00BE222E">
        <w:drawing>
          <wp:inline distT="0" distB="0" distL="0" distR="0" wp14:anchorId="7F14E2B0" wp14:editId="1750183E">
            <wp:extent cx="5943600" cy="3343275"/>
            <wp:effectExtent l="0" t="0" r="0" b="0"/>
            <wp:docPr id="12137575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75757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6898E" w14:textId="2BD6BBFD" w:rsidR="00CF14A1" w:rsidRDefault="00CF14A1" w:rsidP="00CF14A1">
      <w:pPr>
        <w:ind w:left="360"/>
      </w:pPr>
      <w:r w:rsidRPr="00C942D0">
        <w:t>DESC Classes</w:t>
      </w:r>
    </w:p>
    <w:p w14:paraId="0E1F46C0" w14:textId="2C9AFC7B" w:rsidR="00BE222E" w:rsidRPr="00C942D0" w:rsidRDefault="00BE222E" w:rsidP="00CF14A1">
      <w:pPr>
        <w:ind w:left="360"/>
      </w:pPr>
      <w:r w:rsidRPr="00BE222E">
        <w:lastRenderedPageBreak/>
        <w:drawing>
          <wp:inline distT="0" distB="0" distL="0" distR="0" wp14:anchorId="50D4B3EE" wp14:editId="6009C495">
            <wp:extent cx="5943600" cy="3343275"/>
            <wp:effectExtent l="0" t="0" r="0" b="0"/>
            <wp:docPr id="11335257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525788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7FD0E" w14:textId="7DF22465" w:rsidR="00CF14A1" w:rsidRDefault="00CF14A1" w:rsidP="00CF14A1">
      <w:pPr>
        <w:ind w:left="360"/>
        <w:rPr>
          <w:lang w:val="fr-FR"/>
        </w:rPr>
      </w:pPr>
      <w:r w:rsidRPr="00CF14A1">
        <w:rPr>
          <w:lang w:val="fr-FR"/>
        </w:rPr>
        <w:t xml:space="preserve">DESC </w:t>
      </w:r>
      <w:proofErr w:type="spellStart"/>
      <w:r w:rsidRPr="00CF14A1">
        <w:rPr>
          <w:lang w:val="fr-FR"/>
        </w:rPr>
        <w:t>Lecturers</w:t>
      </w:r>
      <w:proofErr w:type="spellEnd"/>
    </w:p>
    <w:p w14:paraId="0AA42625" w14:textId="31EF6F3B" w:rsidR="00BE222E" w:rsidRPr="00CF14A1" w:rsidRDefault="00BE222E" w:rsidP="00CF14A1">
      <w:pPr>
        <w:ind w:left="360"/>
        <w:rPr>
          <w:lang w:val="fr-FR"/>
        </w:rPr>
      </w:pPr>
      <w:r w:rsidRPr="00BE222E">
        <w:rPr>
          <w:lang w:val="fr-FR"/>
        </w:rPr>
        <w:drawing>
          <wp:inline distT="0" distB="0" distL="0" distR="0" wp14:anchorId="498AF271" wp14:editId="2046EA47">
            <wp:extent cx="5943600" cy="3343275"/>
            <wp:effectExtent l="0" t="0" r="0" b="0"/>
            <wp:docPr id="16350799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507990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0490" w14:textId="77777777" w:rsidR="00CF14A1" w:rsidRPr="00CF14A1" w:rsidRDefault="00CF14A1" w:rsidP="00CF14A1">
      <w:pPr>
        <w:rPr>
          <w:b/>
          <w:lang w:val="fr-FR"/>
        </w:rPr>
      </w:pPr>
    </w:p>
    <w:p w14:paraId="2CBED6FA" w14:textId="77777777" w:rsidR="000E5D85" w:rsidRPr="00CF14A1" w:rsidRDefault="000E5D85" w:rsidP="009C6C71">
      <w:pPr>
        <w:rPr>
          <w:u w:val="single"/>
          <w:lang w:val="fr-FR"/>
        </w:rPr>
      </w:pPr>
    </w:p>
    <w:sectPr w:rsidR="000E5D85" w:rsidRPr="00CF14A1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F90E0" w14:textId="77777777" w:rsidR="00277ABB" w:rsidRDefault="00277ABB" w:rsidP="00AC3A22">
      <w:pPr>
        <w:spacing w:after="0" w:line="240" w:lineRule="auto"/>
      </w:pPr>
      <w:r>
        <w:separator/>
      </w:r>
    </w:p>
  </w:endnote>
  <w:endnote w:type="continuationSeparator" w:id="0">
    <w:p w14:paraId="68C46233" w14:textId="77777777" w:rsidR="00277ABB" w:rsidRDefault="00277ABB" w:rsidP="00AC3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1100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A23402" w14:textId="62B9C074" w:rsidR="003D083C" w:rsidRDefault="003D08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3E551F" w14:textId="77777777" w:rsidR="00912D8A" w:rsidRDefault="00912D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0C0756" w14:textId="77777777" w:rsidR="00277ABB" w:rsidRDefault="00277ABB" w:rsidP="00AC3A22">
      <w:pPr>
        <w:spacing w:after="0" w:line="240" w:lineRule="auto"/>
      </w:pPr>
      <w:r>
        <w:separator/>
      </w:r>
    </w:p>
  </w:footnote>
  <w:footnote w:type="continuationSeparator" w:id="0">
    <w:p w14:paraId="1A591C33" w14:textId="77777777" w:rsidR="00277ABB" w:rsidRDefault="00277ABB" w:rsidP="00AC3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3E551D" w14:textId="100B2B97" w:rsidR="00AC3A22" w:rsidRDefault="00AC3A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E6CA6"/>
    <w:multiLevelType w:val="hybridMultilevel"/>
    <w:tmpl w:val="F202F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EA02995"/>
    <w:multiLevelType w:val="hybridMultilevel"/>
    <w:tmpl w:val="FD345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7754EC"/>
    <w:multiLevelType w:val="hybridMultilevel"/>
    <w:tmpl w:val="C05AB6B8"/>
    <w:lvl w:ilvl="0" w:tplc="5B7E63EA">
      <w:start w:val="1"/>
      <w:numFmt w:val="decimal"/>
      <w:lvlText w:val="(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350D27"/>
    <w:multiLevelType w:val="hybridMultilevel"/>
    <w:tmpl w:val="A0F69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595854"/>
    <w:multiLevelType w:val="hybridMultilevel"/>
    <w:tmpl w:val="9EA6BEBE"/>
    <w:lvl w:ilvl="0" w:tplc="5B7E63EA">
      <w:start w:val="1"/>
      <w:numFmt w:val="decimal"/>
      <w:lvlText w:val="(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08125D"/>
    <w:multiLevelType w:val="hybridMultilevel"/>
    <w:tmpl w:val="EA58C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662AB5"/>
    <w:multiLevelType w:val="hybridMultilevel"/>
    <w:tmpl w:val="F84067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7D4A8E"/>
    <w:multiLevelType w:val="hybridMultilevel"/>
    <w:tmpl w:val="86F8594C"/>
    <w:lvl w:ilvl="0" w:tplc="2DFEAF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1F394D"/>
    <w:multiLevelType w:val="multilevel"/>
    <w:tmpl w:val="EFB0FD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383560915">
    <w:abstractNumId w:val="1"/>
  </w:num>
  <w:num w:numId="2" w16cid:durableId="1974024369">
    <w:abstractNumId w:val="2"/>
  </w:num>
  <w:num w:numId="3" w16cid:durableId="659697290">
    <w:abstractNumId w:val="0"/>
  </w:num>
  <w:num w:numId="4" w16cid:durableId="1604681608">
    <w:abstractNumId w:val="4"/>
  </w:num>
  <w:num w:numId="5" w16cid:durableId="585530615">
    <w:abstractNumId w:val="5"/>
  </w:num>
  <w:num w:numId="6" w16cid:durableId="834104699">
    <w:abstractNumId w:val="7"/>
  </w:num>
  <w:num w:numId="7" w16cid:durableId="1227566129">
    <w:abstractNumId w:val="8"/>
  </w:num>
  <w:num w:numId="8" w16cid:durableId="235364841">
    <w:abstractNumId w:val="6"/>
  </w:num>
  <w:num w:numId="9" w16cid:durableId="2616877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zsDQ0NDM1sTQzN7JU0lEKTi0uzszPAymwqAUANmHj2ywAAAA="/>
  </w:docVars>
  <w:rsids>
    <w:rsidRoot w:val="00591D30"/>
    <w:rsid w:val="000031AA"/>
    <w:rsid w:val="00011490"/>
    <w:rsid w:val="00026206"/>
    <w:rsid w:val="00033E38"/>
    <w:rsid w:val="00034EFE"/>
    <w:rsid w:val="00045B38"/>
    <w:rsid w:val="00047B7A"/>
    <w:rsid w:val="0005230C"/>
    <w:rsid w:val="00052636"/>
    <w:rsid w:val="0005628B"/>
    <w:rsid w:val="00057450"/>
    <w:rsid w:val="00095E25"/>
    <w:rsid w:val="000A5C6A"/>
    <w:rsid w:val="000E5D85"/>
    <w:rsid w:val="001113F1"/>
    <w:rsid w:val="00115411"/>
    <w:rsid w:val="00116B55"/>
    <w:rsid w:val="00125618"/>
    <w:rsid w:val="00133098"/>
    <w:rsid w:val="00153461"/>
    <w:rsid w:val="0018476C"/>
    <w:rsid w:val="00192DEF"/>
    <w:rsid w:val="00193856"/>
    <w:rsid w:val="00196EF7"/>
    <w:rsid w:val="001A0F70"/>
    <w:rsid w:val="001C0C8E"/>
    <w:rsid w:val="001C6087"/>
    <w:rsid w:val="001D2BF7"/>
    <w:rsid w:val="001D7E57"/>
    <w:rsid w:val="001E0730"/>
    <w:rsid w:val="001E271F"/>
    <w:rsid w:val="001E415C"/>
    <w:rsid w:val="001E79F9"/>
    <w:rsid w:val="002025F1"/>
    <w:rsid w:val="00207D6B"/>
    <w:rsid w:val="0022262E"/>
    <w:rsid w:val="00236ADE"/>
    <w:rsid w:val="00250759"/>
    <w:rsid w:val="002528D2"/>
    <w:rsid w:val="00272313"/>
    <w:rsid w:val="00274847"/>
    <w:rsid w:val="00277ABB"/>
    <w:rsid w:val="00284D52"/>
    <w:rsid w:val="00295C39"/>
    <w:rsid w:val="002A3B59"/>
    <w:rsid w:val="002E03A2"/>
    <w:rsid w:val="002E7062"/>
    <w:rsid w:val="002F3E12"/>
    <w:rsid w:val="002F73EC"/>
    <w:rsid w:val="00314301"/>
    <w:rsid w:val="0032420E"/>
    <w:rsid w:val="003308E9"/>
    <w:rsid w:val="003533E4"/>
    <w:rsid w:val="00365DFE"/>
    <w:rsid w:val="00392805"/>
    <w:rsid w:val="00394F08"/>
    <w:rsid w:val="003A12C7"/>
    <w:rsid w:val="003A3B61"/>
    <w:rsid w:val="003B7928"/>
    <w:rsid w:val="003B7AB5"/>
    <w:rsid w:val="003D083C"/>
    <w:rsid w:val="003D2BF8"/>
    <w:rsid w:val="003D7D4E"/>
    <w:rsid w:val="004309A6"/>
    <w:rsid w:val="00430FF8"/>
    <w:rsid w:val="00431AD7"/>
    <w:rsid w:val="0043205D"/>
    <w:rsid w:val="00451AD3"/>
    <w:rsid w:val="004522F4"/>
    <w:rsid w:val="004570D1"/>
    <w:rsid w:val="00471246"/>
    <w:rsid w:val="00472030"/>
    <w:rsid w:val="00472EEC"/>
    <w:rsid w:val="004979A7"/>
    <w:rsid w:val="004B439F"/>
    <w:rsid w:val="004E6359"/>
    <w:rsid w:val="004E78CD"/>
    <w:rsid w:val="00514188"/>
    <w:rsid w:val="00517F15"/>
    <w:rsid w:val="00523E82"/>
    <w:rsid w:val="0054187F"/>
    <w:rsid w:val="00541951"/>
    <w:rsid w:val="005538C9"/>
    <w:rsid w:val="00556245"/>
    <w:rsid w:val="00563263"/>
    <w:rsid w:val="005736D3"/>
    <w:rsid w:val="00587366"/>
    <w:rsid w:val="00591D30"/>
    <w:rsid w:val="005B163B"/>
    <w:rsid w:val="005F5549"/>
    <w:rsid w:val="00627A0F"/>
    <w:rsid w:val="00637AB2"/>
    <w:rsid w:val="0064497C"/>
    <w:rsid w:val="00644C59"/>
    <w:rsid w:val="00660115"/>
    <w:rsid w:val="00683800"/>
    <w:rsid w:val="00691C57"/>
    <w:rsid w:val="006A7CC1"/>
    <w:rsid w:val="006B6C51"/>
    <w:rsid w:val="006D0381"/>
    <w:rsid w:val="006D3D19"/>
    <w:rsid w:val="006F00D5"/>
    <w:rsid w:val="007014B3"/>
    <w:rsid w:val="0070433F"/>
    <w:rsid w:val="0071005B"/>
    <w:rsid w:val="00712388"/>
    <w:rsid w:val="00723E99"/>
    <w:rsid w:val="00752E31"/>
    <w:rsid w:val="0077126F"/>
    <w:rsid w:val="00792659"/>
    <w:rsid w:val="00796266"/>
    <w:rsid w:val="007A4C33"/>
    <w:rsid w:val="007B39AE"/>
    <w:rsid w:val="007C3314"/>
    <w:rsid w:val="007C3AC8"/>
    <w:rsid w:val="007C771A"/>
    <w:rsid w:val="007E0BC1"/>
    <w:rsid w:val="007E45E9"/>
    <w:rsid w:val="007F7149"/>
    <w:rsid w:val="00804FD8"/>
    <w:rsid w:val="00822B77"/>
    <w:rsid w:val="008358E4"/>
    <w:rsid w:val="0083744D"/>
    <w:rsid w:val="0086072E"/>
    <w:rsid w:val="00864EA4"/>
    <w:rsid w:val="008745A9"/>
    <w:rsid w:val="00875718"/>
    <w:rsid w:val="0088143D"/>
    <w:rsid w:val="00884093"/>
    <w:rsid w:val="008B2EC0"/>
    <w:rsid w:val="008C48EB"/>
    <w:rsid w:val="008D1F8B"/>
    <w:rsid w:val="008D6241"/>
    <w:rsid w:val="00906AD3"/>
    <w:rsid w:val="009123AF"/>
    <w:rsid w:val="00912D8A"/>
    <w:rsid w:val="00917D8D"/>
    <w:rsid w:val="00921F16"/>
    <w:rsid w:val="00933727"/>
    <w:rsid w:val="00967F1C"/>
    <w:rsid w:val="00972779"/>
    <w:rsid w:val="009816A9"/>
    <w:rsid w:val="009976C0"/>
    <w:rsid w:val="009C6C71"/>
    <w:rsid w:val="009D02F5"/>
    <w:rsid w:val="009F65EF"/>
    <w:rsid w:val="009F6667"/>
    <w:rsid w:val="00A016EE"/>
    <w:rsid w:val="00A1016E"/>
    <w:rsid w:val="00A17FDC"/>
    <w:rsid w:val="00A201DB"/>
    <w:rsid w:val="00A432D9"/>
    <w:rsid w:val="00A559DF"/>
    <w:rsid w:val="00A623E1"/>
    <w:rsid w:val="00A638AE"/>
    <w:rsid w:val="00A82423"/>
    <w:rsid w:val="00AA0BA5"/>
    <w:rsid w:val="00AB6FB8"/>
    <w:rsid w:val="00AC3A22"/>
    <w:rsid w:val="00AC6616"/>
    <w:rsid w:val="00B03F8C"/>
    <w:rsid w:val="00B1042A"/>
    <w:rsid w:val="00B247AC"/>
    <w:rsid w:val="00B4036D"/>
    <w:rsid w:val="00B5782A"/>
    <w:rsid w:val="00B60F0B"/>
    <w:rsid w:val="00B9482B"/>
    <w:rsid w:val="00BD4A09"/>
    <w:rsid w:val="00BE222E"/>
    <w:rsid w:val="00BE7154"/>
    <w:rsid w:val="00BF7F88"/>
    <w:rsid w:val="00C03292"/>
    <w:rsid w:val="00C11066"/>
    <w:rsid w:val="00C166AA"/>
    <w:rsid w:val="00C232E8"/>
    <w:rsid w:val="00C4068B"/>
    <w:rsid w:val="00C435D4"/>
    <w:rsid w:val="00C458F5"/>
    <w:rsid w:val="00C47342"/>
    <w:rsid w:val="00C522D2"/>
    <w:rsid w:val="00C55035"/>
    <w:rsid w:val="00C57595"/>
    <w:rsid w:val="00C73263"/>
    <w:rsid w:val="00C76157"/>
    <w:rsid w:val="00C77435"/>
    <w:rsid w:val="00C81C21"/>
    <w:rsid w:val="00C942D0"/>
    <w:rsid w:val="00CA5462"/>
    <w:rsid w:val="00CD2E30"/>
    <w:rsid w:val="00CE00EB"/>
    <w:rsid w:val="00CF14A1"/>
    <w:rsid w:val="00D04845"/>
    <w:rsid w:val="00D11623"/>
    <w:rsid w:val="00D157BD"/>
    <w:rsid w:val="00D229C6"/>
    <w:rsid w:val="00D35784"/>
    <w:rsid w:val="00D43542"/>
    <w:rsid w:val="00D70822"/>
    <w:rsid w:val="00D7552C"/>
    <w:rsid w:val="00D90A29"/>
    <w:rsid w:val="00DE049E"/>
    <w:rsid w:val="00DE72C4"/>
    <w:rsid w:val="00E0687C"/>
    <w:rsid w:val="00E12756"/>
    <w:rsid w:val="00E131A5"/>
    <w:rsid w:val="00E22BAE"/>
    <w:rsid w:val="00E231B6"/>
    <w:rsid w:val="00E2371C"/>
    <w:rsid w:val="00E32EB7"/>
    <w:rsid w:val="00E40036"/>
    <w:rsid w:val="00E413AA"/>
    <w:rsid w:val="00E515AA"/>
    <w:rsid w:val="00E56AFF"/>
    <w:rsid w:val="00E66C2C"/>
    <w:rsid w:val="00E71778"/>
    <w:rsid w:val="00E775AE"/>
    <w:rsid w:val="00E835F6"/>
    <w:rsid w:val="00E94688"/>
    <w:rsid w:val="00EA6CA8"/>
    <w:rsid w:val="00EB1F16"/>
    <w:rsid w:val="00EB4D35"/>
    <w:rsid w:val="00EC37F2"/>
    <w:rsid w:val="00EF39E6"/>
    <w:rsid w:val="00EF60A4"/>
    <w:rsid w:val="00F10303"/>
    <w:rsid w:val="00F362FF"/>
    <w:rsid w:val="00F363E3"/>
    <w:rsid w:val="00F3707C"/>
    <w:rsid w:val="00F40074"/>
    <w:rsid w:val="00F42B3D"/>
    <w:rsid w:val="00F45B25"/>
    <w:rsid w:val="00F508FE"/>
    <w:rsid w:val="00F54A39"/>
    <w:rsid w:val="00F96636"/>
    <w:rsid w:val="00FA1C4F"/>
    <w:rsid w:val="00FB09C0"/>
    <w:rsid w:val="00FC155C"/>
    <w:rsid w:val="00FE7D5D"/>
    <w:rsid w:val="00FF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E54A3"/>
  <w15:chartTrackingRefBased/>
  <w15:docId w15:val="{04D4BAD8-F3BB-4BCC-828E-7C09443D0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1D30"/>
  </w:style>
  <w:style w:type="paragraph" w:styleId="Heading1">
    <w:name w:val="heading 1"/>
    <w:basedOn w:val="Normal"/>
    <w:next w:val="Normal"/>
    <w:link w:val="Heading1Char"/>
    <w:uiPriority w:val="9"/>
    <w:qFormat/>
    <w:rsid w:val="001A0F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F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A22"/>
  </w:style>
  <w:style w:type="paragraph" w:styleId="Footer">
    <w:name w:val="footer"/>
    <w:basedOn w:val="Normal"/>
    <w:link w:val="FooterChar"/>
    <w:uiPriority w:val="99"/>
    <w:unhideWhenUsed/>
    <w:rsid w:val="00AC3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A22"/>
  </w:style>
  <w:style w:type="paragraph" w:styleId="ListParagraph">
    <w:name w:val="List Paragraph"/>
    <w:basedOn w:val="Normal"/>
    <w:uiPriority w:val="34"/>
    <w:qFormat/>
    <w:rsid w:val="00F40074"/>
    <w:pPr>
      <w:ind w:left="720"/>
      <w:contextualSpacing/>
    </w:pPr>
  </w:style>
  <w:style w:type="table" w:styleId="TableGrid">
    <w:name w:val="Table Grid"/>
    <w:basedOn w:val="TableNormal"/>
    <w:uiPriority w:val="39"/>
    <w:rsid w:val="001D7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247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320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205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43205D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43205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3205D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A0F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0F7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3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5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qun Ni</dc:creator>
  <cp:keywords/>
  <dc:description/>
  <cp:lastModifiedBy>Kai Tsuyoshi</cp:lastModifiedBy>
  <cp:revision>16</cp:revision>
  <dcterms:created xsi:type="dcterms:W3CDTF">2023-08-31T17:45:00Z</dcterms:created>
  <dcterms:modified xsi:type="dcterms:W3CDTF">2023-10-16T03:25:00Z</dcterms:modified>
</cp:coreProperties>
</file>